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B4728" w14:textId="77777777" w:rsidR="002F70AB" w:rsidRDefault="002F70AB">
      <w:pPr>
        <w:pStyle w:val="a4"/>
        <w:rPr>
          <w:lang w:val="en-US"/>
        </w:rPr>
      </w:pPr>
    </w:p>
    <w:p w14:paraId="54B20C0E" w14:textId="77777777" w:rsidR="002F70AB" w:rsidRDefault="002F70AB">
      <w:pPr>
        <w:pStyle w:val="a4"/>
        <w:rPr>
          <w:lang w:val="en-US"/>
        </w:rPr>
      </w:pPr>
    </w:p>
    <w:p w14:paraId="0D5CF558" w14:textId="77777777" w:rsidR="002F70AB" w:rsidRDefault="002F70AB">
      <w:pPr>
        <w:pStyle w:val="a4"/>
        <w:rPr>
          <w:lang w:val="en-US"/>
        </w:rPr>
      </w:pPr>
    </w:p>
    <w:p w14:paraId="34B8BF3A" w14:textId="77777777" w:rsidR="002F70AB" w:rsidRDefault="002F70AB">
      <w:pPr>
        <w:pStyle w:val="a4"/>
        <w:rPr>
          <w:lang w:val="en-US"/>
        </w:rPr>
      </w:pPr>
    </w:p>
    <w:p w14:paraId="405ED6AC" w14:textId="423CE20C" w:rsidR="003F64E7" w:rsidRPr="002F70AB" w:rsidRDefault="00000000">
      <w:pPr>
        <w:pStyle w:val="a4"/>
        <w:rPr>
          <w:sz w:val="48"/>
          <w:szCs w:val="48"/>
        </w:rPr>
      </w:pPr>
      <w:r w:rsidRPr="002F70AB">
        <w:rPr>
          <w:sz w:val="48"/>
          <w:szCs w:val="48"/>
        </w:rPr>
        <w:t>Отчёт по 1 этапу индивидуального проекта</w:t>
      </w:r>
    </w:p>
    <w:p w14:paraId="115E5290" w14:textId="77777777" w:rsidR="003F64E7" w:rsidRPr="002F70AB" w:rsidRDefault="00000000">
      <w:pPr>
        <w:pStyle w:val="a5"/>
        <w:rPr>
          <w:sz w:val="32"/>
          <w:szCs w:val="32"/>
        </w:rPr>
      </w:pPr>
      <w:r w:rsidRPr="002F70AB">
        <w:rPr>
          <w:sz w:val="32"/>
          <w:szCs w:val="32"/>
        </w:rPr>
        <w:t>Дисциплина: Информационная безопасность</w:t>
      </w:r>
    </w:p>
    <w:p w14:paraId="6A921C20" w14:textId="77777777" w:rsidR="003F64E7" w:rsidRDefault="00000000">
      <w:pPr>
        <w:pStyle w:val="Author"/>
        <w:rPr>
          <w:sz w:val="28"/>
          <w:szCs w:val="28"/>
          <w:lang w:val="en-US"/>
        </w:rPr>
      </w:pPr>
      <w:r w:rsidRPr="002F70AB">
        <w:rPr>
          <w:sz w:val="28"/>
          <w:szCs w:val="28"/>
        </w:rPr>
        <w:t>Андрианова Марина Георгиевна</w:t>
      </w:r>
    </w:p>
    <w:p w14:paraId="5E106F4E" w14:textId="77777777" w:rsidR="002F70AB" w:rsidRDefault="002F70AB" w:rsidP="002F70AB">
      <w:pPr>
        <w:pStyle w:val="a0"/>
        <w:rPr>
          <w:lang w:val="en-US"/>
        </w:rPr>
      </w:pPr>
    </w:p>
    <w:p w14:paraId="692AECCA" w14:textId="77777777" w:rsidR="002F70AB" w:rsidRDefault="002F70AB" w:rsidP="002F70AB">
      <w:pPr>
        <w:pStyle w:val="a0"/>
        <w:rPr>
          <w:lang w:val="en-US"/>
        </w:rPr>
      </w:pPr>
    </w:p>
    <w:p w14:paraId="38B8DAD3" w14:textId="77777777" w:rsidR="002F70AB" w:rsidRDefault="002F70AB" w:rsidP="002F70AB">
      <w:pPr>
        <w:pStyle w:val="a0"/>
        <w:rPr>
          <w:lang w:val="en-US"/>
        </w:rPr>
      </w:pPr>
    </w:p>
    <w:p w14:paraId="3D8B25AB" w14:textId="77777777" w:rsidR="002F70AB" w:rsidRDefault="002F70AB" w:rsidP="002F70AB">
      <w:pPr>
        <w:pStyle w:val="a0"/>
        <w:rPr>
          <w:lang w:val="en-US"/>
        </w:rPr>
      </w:pPr>
    </w:p>
    <w:p w14:paraId="550638CC" w14:textId="77777777" w:rsidR="002F70AB" w:rsidRDefault="002F70AB" w:rsidP="002F70AB">
      <w:pPr>
        <w:pStyle w:val="a0"/>
        <w:rPr>
          <w:lang w:val="en-US"/>
        </w:rPr>
      </w:pPr>
    </w:p>
    <w:p w14:paraId="0F91363E" w14:textId="77777777" w:rsidR="002F70AB" w:rsidRDefault="002F70AB" w:rsidP="002F70AB">
      <w:pPr>
        <w:pStyle w:val="a0"/>
        <w:rPr>
          <w:lang w:val="en-US"/>
        </w:rPr>
      </w:pPr>
    </w:p>
    <w:p w14:paraId="6E6E745C" w14:textId="77777777" w:rsidR="002F70AB" w:rsidRDefault="002F70AB" w:rsidP="002F70AB">
      <w:pPr>
        <w:pStyle w:val="a0"/>
        <w:rPr>
          <w:lang w:val="en-US"/>
        </w:rPr>
      </w:pPr>
    </w:p>
    <w:p w14:paraId="35C8D646" w14:textId="77777777" w:rsidR="002F70AB" w:rsidRDefault="002F70AB" w:rsidP="002F70AB">
      <w:pPr>
        <w:pStyle w:val="a0"/>
        <w:rPr>
          <w:lang w:val="en-US"/>
        </w:rPr>
      </w:pPr>
    </w:p>
    <w:p w14:paraId="15579C29" w14:textId="77777777" w:rsidR="002F70AB" w:rsidRDefault="002F70AB" w:rsidP="002F70AB">
      <w:pPr>
        <w:pStyle w:val="a0"/>
        <w:rPr>
          <w:lang w:val="en-US"/>
        </w:rPr>
      </w:pPr>
    </w:p>
    <w:p w14:paraId="150F531D" w14:textId="77777777" w:rsidR="002F70AB" w:rsidRDefault="002F70AB" w:rsidP="002F70AB">
      <w:pPr>
        <w:pStyle w:val="a0"/>
        <w:rPr>
          <w:lang w:val="en-US"/>
        </w:rPr>
      </w:pPr>
    </w:p>
    <w:p w14:paraId="3DAF1343" w14:textId="77777777" w:rsidR="002F70AB" w:rsidRDefault="002F70AB" w:rsidP="002F70AB">
      <w:pPr>
        <w:pStyle w:val="a0"/>
        <w:rPr>
          <w:lang w:val="en-US"/>
        </w:rPr>
      </w:pPr>
    </w:p>
    <w:p w14:paraId="35FB66E6" w14:textId="77777777" w:rsidR="002F70AB" w:rsidRDefault="002F70AB" w:rsidP="002F70AB">
      <w:pPr>
        <w:pStyle w:val="a0"/>
        <w:rPr>
          <w:lang w:val="en-US"/>
        </w:rPr>
      </w:pPr>
    </w:p>
    <w:p w14:paraId="17C445AD" w14:textId="77777777" w:rsidR="002F70AB" w:rsidRDefault="002F70AB" w:rsidP="002F70AB">
      <w:pPr>
        <w:pStyle w:val="a0"/>
        <w:rPr>
          <w:lang w:val="en-US"/>
        </w:rPr>
      </w:pPr>
    </w:p>
    <w:p w14:paraId="3FBE6562" w14:textId="77777777" w:rsidR="002F70AB" w:rsidRDefault="002F70AB" w:rsidP="002F70AB">
      <w:pPr>
        <w:pStyle w:val="a0"/>
        <w:rPr>
          <w:lang w:val="en-US"/>
        </w:rPr>
      </w:pPr>
    </w:p>
    <w:p w14:paraId="035A6907" w14:textId="77777777" w:rsidR="002F70AB" w:rsidRDefault="002F70AB" w:rsidP="002F70AB">
      <w:pPr>
        <w:pStyle w:val="a0"/>
        <w:rPr>
          <w:lang w:val="en-US"/>
        </w:rPr>
      </w:pPr>
    </w:p>
    <w:p w14:paraId="31A92704" w14:textId="77777777" w:rsidR="002F70AB" w:rsidRPr="002F70AB" w:rsidRDefault="002F70AB" w:rsidP="002F70AB">
      <w:pPr>
        <w:pStyle w:val="a0"/>
        <w:rPr>
          <w:lang w:val="en-US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38683725"/>
        <w:docPartObj>
          <w:docPartGallery w:val="Table of Contents"/>
          <w:docPartUnique/>
        </w:docPartObj>
      </w:sdtPr>
      <w:sdtContent>
        <w:p w14:paraId="024DF236" w14:textId="77777777" w:rsidR="003F64E7" w:rsidRPr="002F70AB" w:rsidRDefault="00000000">
          <w:pPr>
            <w:pStyle w:val="ae"/>
            <w:rPr>
              <w:sz w:val="40"/>
              <w:szCs w:val="40"/>
            </w:rPr>
          </w:pPr>
          <w:r w:rsidRPr="002F70AB">
            <w:rPr>
              <w:sz w:val="40"/>
              <w:szCs w:val="40"/>
            </w:rPr>
            <w:t>Содержание</w:t>
          </w:r>
        </w:p>
        <w:p w14:paraId="0351BB64" w14:textId="77777777" w:rsidR="002F70AB" w:rsidRPr="002F70AB" w:rsidRDefault="00000000">
          <w:pPr>
            <w:pStyle w:val="10"/>
            <w:tabs>
              <w:tab w:val="right" w:leader="dot" w:pos="9679"/>
            </w:tabs>
            <w:rPr>
              <w:noProof/>
              <w:sz w:val="28"/>
              <w:szCs w:val="28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244916" w:history="1">
            <w:r w:rsidR="002F70AB" w:rsidRPr="002F70AB">
              <w:rPr>
                <w:rStyle w:val="ad"/>
                <w:noProof/>
                <w:sz w:val="28"/>
                <w:szCs w:val="28"/>
              </w:rPr>
              <w:t>Цель работы</w:t>
            </w:r>
            <w:r w:rsidR="002F70AB" w:rsidRPr="002F70AB">
              <w:rPr>
                <w:noProof/>
                <w:webHidden/>
                <w:sz w:val="28"/>
                <w:szCs w:val="28"/>
              </w:rPr>
              <w:tab/>
            </w:r>
            <w:r w:rsidR="002F70AB" w:rsidRPr="002F70AB">
              <w:rPr>
                <w:noProof/>
                <w:webHidden/>
                <w:sz w:val="28"/>
                <w:szCs w:val="28"/>
              </w:rPr>
              <w:fldChar w:fldCharType="begin"/>
            </w:r>
            <w:r w:rsidR="002F70AB" w:rsidRPr="002F70AB">
              <w:rPr>
                <w:noProof/>
                <w:webHidden/>
                <w:sz w:val="28"/>
                <w:szCs w:val="28"/>
              </w:rPr>
              <w:instrText xml:space="preserve"> PAGEREF _Toc177244916 \h </w:instrText>
            </w:r>
            <w:r w:rsidR="002F70AB" w:rsidRPr="002F70AB">
              <w:rPr>
                <w:noProof/>
                <w:webHidden/>
                <w:sz w:val="28"/>
                <w:szCs w:val="28"/>
              </w:rPr>
            </w:r>
            <w:r w:rsidR="002F70AB" w:rsidRPr="002F70A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2F70AB" w:rsidRPr="002F70AB">
              <w:rPr>
                <w:noProof/>
                <w:webHidden/>
                <w:sz w:val="28"/>
                <w:szCs w:val="28"/>
              </w:rPr>
              <w:t>1</w:t>
            </w:r>
            <w:r w:rsidR="002F70AB" w:rsidRPr="002F70A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18EA087" w14:textId="77777777" w:rsidR="002F70AB" w:rsidRPr="002F70AB" w:rsidRDefault="002F70AB">
          <w:pPr>
            <w:pStyle w:val="10"/>
            <w:tabs>
              <w:tab w:val="right" w:leader="dot" w:pos="9679"/>
            </w:tabs>
            <w:rPr>
              <w:noProof/>
              <w:sz w:val="28"/>
              <w:szCs w:val="28"/>
            </w:rPr>
          </w:pPr>
          <w:hyperlink w:anchor="_Toc177244917" w:history="1">
            <w:r w:rsidRPr="002F70AB">
              <w:rPr>
                <w:rStyle w:val="ad"/>
                <w:noProof/>
                <w:sz w:val="28"/>
                <w:szCs w:val="28"/>
              </w:rPr>
              <w:t>Выполнение 1-го этапа индивидуального проекта</w:t>
            </w:r>
            <w:r w:rsidRPr="002F70AB">
              <w:rPr>
                <w:noProof/>
                <w:webHidden/>
                <w:sz w:val="28"/>
                <w:szCs w:val="28"/>
              </w:rPr>
              <w:tab/>
            </w:r>
            <w:r w:rsidRPr="002F70AB">
              <w:rPr>
                <w:noProof/>
                <w:webHidden/>
                <w:sz w:val="28"/>
                <w:szCs w:val="28"/>
              </w:rPr>
              <w:fldChar w:fldCharType="begin"/>
            </w:r>
            <w:r w:rsidRPr="002F70AB">
              <w:rPr>
                <w:noProof/>
                <w:webHidden/>
                <w:sz w:val="28"/>
                <w:szCs w:val="28"/>
              </w:rPr>
              <w:instrText xml:space="preserve"> PAGEREF _Toc177244917 \h </w:instrText>
            </w:r>
            <w:r w:rsidRPr="002F70AB">
              <w:rPr>
                <w:noProof/>
                <w:webHidden/>
                <w:sz w:val="28"/>
                <w:szCs w:val="28"/>
              </w:rPr>
            </w:r>
            <w:r w:rsidRPr="002F70AB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2F70AB">
              <w:rPr>
                <w:noProof/>
                <w:webHidden/>
                <w:sz w:val="28"/>
                <w:szCs w:val="28"/>
              </w:rPr>
              <w:t>1</w:t>
            </w:r>
            <w:r w:rsidRPr="002F70A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B14A89" w14:textId="709EB6BB" w:rsidR="002F70AB" w:rsidRPr="00747526" w:rsidRDefault="002F70AB">
          <w:pPr>
            <w:pStyle w:val="10"/>
            <w:tabs>
              <w:tab w:val="right" w:leader="dot" w:pos="9679"/>
            </w:tabs>
            <w:rPr>
              <w:noProof/>
              <w:lang w:val="en-US"/>
            </w:rPr>
          </w:pPr>
          <w:hyperlink w:anchor="_Toc177244918" w:history="1">
            <w:r w:rsidRPr="002F70AB">
              <w:rPr>
                <w:rStyle w:val="ad"/>
                <w:noProof/>
                <w:sz w:val="28"/>
                <w:szCs w:val="28"/>
              </w:rPr>
              <w:t>Выводы</w:t>
            </w:r>
            <w:r w:rsidRPr="002F70AB">
              <w:rPr>
                <w:noProof/>
                <w:webHidden/>
                <w:sz w:val="28"/>
                <w:szCs w:val="28"/>
              </w:rPr>
              <w:tab/>
            </w:r>
          </w:hyperlink>
          <w:r w:rsidR="00747526" w:rsidRPr="00747526">
            <w:rPr>
              <w:rStyle w:val="ad"/>
              <w:noProof/>
              <w:color w:val="auto"/>
              <w:sz w:val="28"/>
              <w:szCs w:val="28"/>
              <w:lang w:val="en-US"/>
            </w:rPr>
            <w:t>26</w:t>
          </w:r>
        </w:p>
        <w:p w14:paraId="72744EB5" w14:textId="71EA3F70" w:rsidR="002F70AB" w:rsidRPr="002F70AB" w:rsidRDefault="00000000" w:rsidP="002F70AB">
          <w:r>
            <w:fldChar w:fldCharType="end"/>
          </w:r>
        </w:p>
      </w:sdtContent>
    </w:sdt>
    <w:bookmarkStart w:id="0" w:name="_Toc177244916" w:displacedByCustomXml="prev"/>
    <w:bookmarkStart w:id="1" w:name="цель-работы" w:displacedByCustomXml="prev"/>
    <w:p w14:paraId="27B9AB48" w14:textId="77777777" w:rsidR="002F70AB" w:rsidRDefault="002F70AB">
      <w:pPr>
        <w:pStyle w:val="1"/>
        <w:rPr>
          <w:lang w:val="en-US"/>
        </w:rPr>
      </w:pPr>
    </w:p>
    <w:p w14:paraId="0F6478B3" w14:textId="77777777" w:rsidR="00945806" w:rsidRDefault="00945806" w:rsidP="00945806">
      <w:pPr>
        <w:pStyle w:val="a0"/>
        <w:rPr>
          <w:lang w:val="en-US"/>
        </w:rPr>
      </w:pPr>
    </w:p>
    <w:p w14:paraId="20DA0C8A" w14:textId="77777777" w:rsidR="00945806" w:rsidRDefault="00945806" w:rsidP="00945806">
      <w:pPr>
        <w:pStyle w:val="a0"/>
        <w:rPr>
          <w:lang w:val="en-US"/>
        </w:rPr>
      </w:pPr>
    </w:p>
    <w:p w14:paraId="24A89C1F" w14:textId="77777777" w:rsidR="00945806" w:rsidRDefault="00945806" w:rsidP="00945806">
      <w:pPr>
        <w:pStyle w:val="a0"/>
        <w:rPr>
          <w:lang w:val="en-US"/>
        </w:rPr>
      </w:pPr>
    </w:p>
    <w:p w14:paraId="2EB7EE6F" w14:textId="77777777" w:rsidR="00945806" w:rsidRDefault="00945806" w:rsidP="00945806">
      <w:pPr>
        <w:pStyle w:val="a0"/>
        <w:rPr>
          <w:lang w:val="en-US"/>
        </w:rPr>
      </w:pPr>
    </w:p>
    <w:p w14:paraId="5BA53CBA" w14:textId="77777777" w:rsidR="00945806" w:rsidRDefault="00945806" w:rsidP="00945806">
      <w:pPr>
        <w:pStyle w:val="a0"/>
        <w:rPr>
          <w:lang w:val="en-US"/>
        </w:rPr>
      </w:pPr>
    </w:p>
    <w:p w14:paraId="3E487212" w14:textId="77777777" w:rsidR="00945806" w:rsidRDefault="00945806" w:rsidP="00945806">
      <w:pPr>
        <w:pStyle w:val="a0"/>
        <w:rPr>
          <w:lang w:val="en-US"/>
        </w:rPr>
      </w:pPr>
    </w:p>
    <w:p w14:paraId="2E8C44CF" w14:textId="77777777" w:rsidR="00945806" w:rsidRDefault="00945806" w:rsidP="00945806">
      <w:pPr>
        <w:pStyle w:val="a0"/>
        <w:rPr>
          <w:lang w:val="en-US"/>
        </w:rPr>
      </w:pPr>
    </w:p>
    <w:p w14:paraId="52B5C095" w14:textId="77777777" w:rsidR="00945806" w:rsidRDefault="00945806" w:rsidP="00945806">
      <w:pPr>
        <w:pStyle w:val="a0"/>
        <w:rPr>
          <w:lang w:val="en-US"/>
        </w:rPr>
      </w:pPr>
    </w:p>
    <w:p w14:paraId="0E51DDD2" w14:textId="77777777" w:rsidR="00945806" w:rsidRDefault="00945806" w:rsidP="00945806">
      <w:pPr>
        <w:pStyle w:val="a0"/>
        <w:rPr>
          <w:lang w:val="en-US"/>
        </w:rPr>
      </w:pPr>
    </w:p>
    <w:p w14:paraId="1CF2B341" w14:textId="77777777" w:rsidR="00945806" w:rsidRDefault="00945806" w:rsidP="00945806">
      <w:pPr>
        <w:pStyle w:val="a0"/>
        <w:rPr>
          <w:lang w:val="en-US"/>
        </w:rPr>
      </w:pPr>
    </w:p>
    <w:p w14:paraId="3D0ED7E4" w14:textId="77777777" w:rsidR="00945806" w:rsidRDefault="00945806" w:rsidP="00945806">
      <w:pPr>
        <w:pStyle w:val="a0"/>
        <w:rPr>
          <w:lang w:val="en-US"/>
        </w:rPr>
      </w:pPr>
    </w:p>
    <w:p w14:paraId="419F928A" w14:textId="77777777" w:rsidR="00945806" w:rsidRDefault="00945806" w:rsidP="00945806">
      <w:pPr>
        <w:pStyle w:val="a0"/>
        <w:rPr>
          <w:lang w:val="en-US"/>
        </w:rPr>
      </w:pPr>
    </w:p>
    <w:p w14:paraId="31BD634E" w14:textId="77777777" w:rsidR="00945806" w:rsidRPr="00945806" w:rsidRDefault="00945806" w:rsidP="00945806">
      <w:pPr>
        <w:pStyle w:val="a0"/>
        <w:rPr>
          <w:lang w:val="en-US"/>
        </w:rPr>
      </w:pPr>
    </w:p>
    <w:p w14:paraId="426A03A6" w14:textId="77777777" w:rsidR="002F70AB" w:rsidRDefault="002F70AB" w:rsidP="002F70AB">
      <w:pPr>
        <w:pStyle w:val="a0"/>
        <w:rPr>
          <w:lang w:val="en-US"/>
        </w:rPr>
      </w:pPr>
    </w:p>
    <w:p w14:paraId="366EFA48" w14:textId="77777777" w:rsidR="002F70AB" w:rsidRDefault="002F70AB" w:rsidP="002F70AB">
      <w:pPr>
        <w:pStyle w:val="a0"/>
        <w:rPr>
          <w:lang w:val="en-US"/>
        </w:rPr>
      </w:pPr>
    </w:p>
    <w:p w14:paraId="2356EFDA" w14:textId="77777777" w:rsidR="002F70AB" w:rsidRDefault="002F70AB" w:rsidP="002F70AB">
      <w:pPr>
        <w:pStyle w:val="a0"/>
        <w:rPr>
          <w:lang w:val="en-US"/>
        </w:rPr>
      </w:pPr>
    </w:p>
    <w:p w14:paraId="754A6527" w14:textId="77777777" w:rsidR="002F70AB" w:rsidRDefault="002F70AB" w:rsidP="002F70AB">
      <w:pPr>
        <w:pStyle w:val="a0"/>
        <w:rPr>
          <w:lang w:val="en-US"/>
        </w:rPr>
      </w:pPr>
    </w:p>
    <w:p w14:paraId="1BEC9409" w14:textId="77777777" w:rsidR="002F70AB" w:rsidRDefault="002F70AB" w:rsidP="002F70AB">
      <w:pPr>
        <w:pStyle w:val="a0"/>
        <w:rPr>
          <w:lang w:val="en-US"/>
        </w:rPr>
      </w:pPr>
    </w:p>
    <w:p w14:paraId="4E7B7953" w14:textId="77777777" w:rsidR="002F70AB" w:rsidRDefault="002F70AB">
      <w:pPr>
        <w:pStyle w:val="1"/>
        <w:rPr>
          <w:lang w:val="en-US"/>
        </w:rPr>
      </w:pPr>
    </w:p>
    <w:p w14:paraId="52CDBDD5" w14:textId="77777777" w:rsidR="00945806" w:rsidRPr="00945806" w:rsidRDefault="00945806" w:rsidP="00945806">
      <w:pPr>
        <w:pStyle w:val="a0"/>
        <w:rPr>
          <w:lang w:val="en-US"/>
        </w:rPr>
      </w:pPr>
    </w:p>
    <w:p w14:paraId="093E45DF" w14:textId="645FE906" w:rsidR="003F64E7" w:rsidRDefault="00000000">
      <w:pPr>
        <w:pStyle w:val="1"/>
      </w:pPr>
      <w:r>
        <w:lastRenderedPageBreak/>
        <w:t>Цель работы</w:t>
      </w:r>
      <w:bookmarkEnd w:id="0"/>
    </w:p>
    <w:p w14:paraId="350B3987" w14:textId="77777777" w:rsidR="003F64E7" w:rsidRDefault="00000000">
      <w:pPr>
        <w:pStyle w:val="FirstParagraph"/>
      </w:pPr>
      <w:r>
        <w:t>Установить дистрибутив Kali Linux в виртуальную машину.</w:t>
      </w:r>
    </w:p>
    <w:p w14:paraId="0AAACEC2" w14:textId="77777777" w:rsidR="003F64E7" w:rsidRDefault="00000000">
      <w:pPr>
        <w:pStyle w:val="1"/>
      </w:pPr>
      <w:bookmarkStart w:id="2" w:name="X2c09471b701cc67b109a9547db788780b5261e0"/>
      <w:bookmarkStart w:id="3" w:name="_Toc177244917"/>
      <w:bookmarkEnd w:id="1"/>
      <w:r>
        <w:t>Выполнение 1-го этапа индивидуального проекта</w:t>
      </w:r>
      <w:bookmarkEnd w:id="3"/>
    </w:p>
    <w:p w14:paraId="55CA8C5E" w14:textId="77777777" w:rsidR="003F64E7" w:rsidRDefault="00000000">
      <w:pPr>
        <w:pStyle w:val="FirstParagraph"/>
        <w:rPr>
          <w:lang w:val="en-US"/>
        </w:rPr>
      </w:pPr>
      <w:r>
        <w:t>Скачиваю дистрибутив Kali Linux с официального сайта: https://www.kali.org/ (рис.1)</w:t>
      </w:r>
    </w:p>
    <w:p w14:paraId="47AE40BF" w14:textId="02F6ACCB" w:rsidR="00945806" w:rsidRPr="00945806" w:rsidRDefault="00945806" w:rsidP="00945806">
      <w:pPr>
        <w:pStyle w:val="a0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C4F8D36" wp14:editId="0CFAD8F6">
            <wp:extent cx="6152515" cy="4634230"/>
            <wp:effectExtent l="0" t="0" r="0" b="0"/>
            <wp:docPr id="1232205082" name="Рисунок 1" descr="Изображение выглядит как текст, снимок экрана, логотип, Операционная систе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205082" name="Рисунок 1" descr="Изображение выглядит как текст, снимок экрана, логотип, Операционная система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63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7CC36" w14:textId="77777777" w:rsidR="003F64E7" w:rsidRDefault="00000000" w:rsidP="00945806">
      <w:pPr>
        <w:pStyle w:val="a0"/>
        <w:jc w:val="center"/>
      </w:pPr>
      <w:r>
        <w:t>Рис.</w:t>
      </w:r>
      <w:proofErr w:type="gramStart"/>
      <w:r>
        <w:t>1:Дистрибутив</w:t>
      </w:r>
      <w:proofErr w:type="gramEnd"/>
      <w:r>
        <w:t xml:space="preserve"> </w:t>
      </w:r>
      <w:proofErr w:type="spellStart"/>
      <w:r>
        <w:t>Kali</w:t>
      </w:r>
      <w:proofErr w:type="spellEnd"/>
      <w:r>
        <w:t xml:space="preserve"> Linux</w:t>
      </w:r>
    </w:p>
    <w:p w14:paraId="4CE21A32" w14:textId="77777777" w:rsidR="003F64E7" w:rsidRDefault="00000000">
      <w:pPr>
        <w:pStyle w:val="a0"/>
        <w:rPr>
          <w:lang w:val="en-US"/>
        </w:rPr>
      </w:pPr>
      <w:r>
        <w:t>В VB нажала на кнопку «Создать». В поле «Имя» вписывала «Kali Linux». Программа распознала дистрибутив, и поля «Тип», «Версия» заполнила самостоятельно(рис.2).</w:t>
      </w:r>
    </w:p>
    <w:p w14:paraId="768BEC0C" w14:textId="009FB4C2" w:rsidR="00945806" w:rsidRPr="00945806" w:rsidRDefault="00945806" w:rsidP="00945806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9E6149A" wp14:editId="3FB5A63F">
            <wp:extent cx="6152515" cy="3712210"/>
            <wp:effectExtent l="0" t="0" r="0" b="0"/>
            <wp:docPr id="600250041" name="Рисунок 2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250041" name="Рисунок 2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BD31" w14:textId="77777777" w:rsidR="003F64E7" w:rsidRDefault="00000000" w:rsidP="00945806">
      <w:pPr>
        <w:pStyle w:val="a0"/>
        <w:jc w:val="center"/>
      </w:pPr>
      <w:r>
        <w:t>Рис.</w:t>
      </w:r>
      <w:proofErr w:type="gramStart"/>
      <w:r>
        <w:t>2:Имя</w:t>
      </w:r>
      <w:proofErr w:type="gramEnd"/>
      <w:r>
        <w:t xml:space="preserve"> и тип ОС</w:t>
      </w:r>
    </w:p>
    <w:p w14:paraId="254DD027" w14:textId="77777777" w:rsidR="003F64E7" w:rsidRDefault="00000000">
      <w:pPr>
        <w:pStyle w:val="a0"/>
        <w:rPr>
          <w:lang w:val="en-US"/>
        </w:rPr>
      </w:pPr>
      <w:r>
        <w:t>Выбираем оборудование (рис.3) и виртуальный жесткий диск (рис.4). Этап создания виртуальной машины закончился (рис.5)</w:t>
      </w:r>
    </w:p>
    <w:p w14:paraId="109E5EF5" w14:textId="26AD864B" w:rsidR="00E2087A" w:rsidRPr="00E2087A" w:rsidRDefault="00E2087A" w:rsidP="00E2087A">
      <w:pPr>
        <w:pStyle w:val="a0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A05A1F1" wp14:editId="1B3284E4">
            <wp:extent cx="6152515" cy="3100070"/>
            <wp:effectExtent l="0" t="0" r="0" b="0"/>
            <wp:docPr id="479278969" name="Рисунок 3" descr="Изображение выглядит как текст, снимок экрана, программное обеспечение, Операционная систе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278969" name="Рисунок 3" descr="Изображение выглядит как текст, снимок экрана, программное обеспечение, Операционная система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7295B" w14:textId="77777777" w:rsidR="003F64E7" w:rsidRDefault="00000000" w:rsidP="00E2087A">
      <w:pPr>
        <w:pStyle w:val="a0"/>
        <w:jc w:val="center"/>
      </w:pPr>
      <w:r>
        <w:t>Рис.</w:t>
      </w:r>
      <w:proofErr w:type="gramStart"/>
      <w:r>
        <w:t>3:Оборудование</w:t>
      </w:r>
      <w:proofErr w:type="gramEnd"/>
    </w:p>
    <w:p w14:paraId="13F6F794" w14:textId="0141B6FB" w:rsidR="00E2087A" w:rsidRDefault="00E2087A" w:rsidP="00E2087A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0513A82" wp14:editId="32D0AF3D">
            <wp:extent cx="6152515" cy="3112135"/>
            <wp:effectExtent l="0" t="0" r="0" b="0"/>
            <wp:docPr id="1357510889" name="Рисунок 4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510889" name="Рисунок 4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A62F3" w14:textId="7C20DE24" w:rsidR="003F64E7" w:rsidRDefault="00000000" w:rsidP="00E2087A">
      <w:pPr>
        <w:pStyle w:val="a0"/>
        <w:jc w:val="center"/>
        <w:rPr>
          <w:lang w:val="en-US"/>
        </w:rPr>
      </w:pPr>
      <w:r>
        <w:t>Рис.</w:t>
      </w:r>
      <w:proofErr w:type="gramStart"/>
      <w:r>
        <w:t>4:Виртуальный</w:t>
      </w:r>
      <w:proofErr w:type="gramEnd"/>
      <w:r>
        <w:t xml:space="preserve"> жесткий диск</w:t>
      </w:r>
    </w:p>
    <w:p w14:paraId="3DE43F56" w14:textId="01532BC5" w:rsidR="00E2087A" w:rsidRPr="00E2087A" w:rsidRDefault="00E2087A" w:rsidP="00E2087A">
      <w:pPr>
        <w:pStyle w:val="a0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EC2D292" wp14:editId="72E9619A">
            <wp:extent cx="6152515" cy="3064510"/>
            <wp:effectExtent l="0" t="0" r="0" b="0"/>
            <wp:docPr id="443261996" name="Рисунок 5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261996" name="Рисунок 5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2C46A" w14:textId="77777777" w:rsidR="003F64E7" w:rsidRDefault="00000000" w:rsidP="00E2087A">
      <w:pPr>
        <w:pStyle w:val="a0"/>
        <w:jc w:val="center"/>
      </w:pPr>
      <w:r>
        <w:t>Рис.</w:t>
      </w:r>
      <w:proofErr w:type="gramStart"/>
      <w:r>
        <w:t>5:Итог</w:t>
      </w:r>
      <w:proofErr w:type="gramEnd"/>
      <w:r>
        <w:t xml:space="preserve"> создания виртуальной машины</w:t>
      </w:r>
    </w:p>
    <w:p w14:paraId="41718D14" w14:textId="7C9C9120" w:rsidR="00112D80" w:rsidRDefault="00000000">
      <w:pPr>
        <w:pStyle w:val="a0"/>
        <w:rPr>
          <w:lang w:val="en-US"/>
        </w:rPr>
      </w:pPr>
      <w:r>
        <w:t>В настройках добавляем скачанный образ Kali Linux (рис.6 и рис.7). Изменяем параметры системы (рис.8)</w:t>
      </w:r>
    </w:p>
    <w:p w14:paraId="3385F047" w14:textId="77777777" w:rsidR="00112D80" w:rsidRDefault="00112D80">
      <w:pPr>
        <w:pStyle w:val="a0"/>
        <w:rPr>
          <w:lang w:val="en-US"/>
        </w:rPr>
      </w:pPr>
    </w:p>
    <w:p w14:paraId="51846057" w14:textId="5E70BEA6" w:rsidR="00112D80" w:rsidRDefault="00112D80" w:rsidP="00112D80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64EC65D" wp14:editId="55728144">
            <wp:extent cx="6152515" cy="2823845"/>
            <wp:effectExtent l="0" t="0" r="0" b="0"/>
            <wp:docPr id="778293367" name="Рисунок 6" descr="Изображение выглядит как текст, снимок экрана, программное обеспечение, Значок на компьютер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293367" name="Рисунок 6" descr="Изображение выглядит как текст, снимок экрана, программное обеспечение, Значок на компьютере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2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B3802" w14:textId="345F9282" w:rsidR="003F64E7" w:rsidRDefault="00000000" w:rsidP="00112D80">
      <w:pPr>
        <w:pStyle w:val="a0"/>
        <w:jc w:val="center"/>
        <w:rPr>
          <w:lang w:val="en-US"/>
        </w:rPr>
      </w:pPr>
      <w:r>
        <w:t>Рис.</w:t>
      </w:r>
      <w:proofErr w:type="gramStart"/>
      <w:r>
        <w:t>6:Добавление</w:t>
      </w:r>
      <w:proofErr w:type="gramEnd"/>
      <w:r>
        <w:t xml:space="preserve"> скачанного образа </w:t>
      </w:r>
      <w:proofErr w:type="spellStart"/>
      <w:r>
        <w:t>Kali</w:t>
      </w:r>
      <w:proofErr w:type="spellEnd"/>
      <w:r>
        <w:t xml:space="preserve"> Linux</w:t>
      </w:r>
    </w:p>
    <w:p w14:paraId="324468D1" w14:textId="77777777" w:rsidR="00112D80" w:rsidRPr="00112D80" w:rsidRDefault="00112D80" w:rsidP="00112D80">
      <w:pPr>
        <w:pStyle w:val="a0"/>
        <w:jc w:val="center"/>
        <w:rPr>
          <w:lang w:val="en-US"/>
        </w:rPr>
      </w:pPr>
    </w:p>
    <w:p w14:paraId="169A320C" w14:textId="347EAD6F" w:rsidR="00112D80" w:rsidRDefault="00112D80" w:rsidP="00112D80">
      <w:pPr>
        <w:pStyle w:val="a0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AD04234" wp14:editId="27031F8B">
            <wp:extent cx="6152515" cy="3760470"/>
            <wp:effectExtent l="0" t="0" r="0" b="0"/>
            <wp:docPr id="1347645466" name="Рисунок 7" descr="Изображение выглядит как текст, снимок экрана, программное обеспечение, Значок на компьютер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645466" name="Рисунок 7" descr="Изображение выглядит как текст, снимок экрана, программное обеспечение, Значок на компьютере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6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06C83" w14:textId="6F832E75" w:rsidR="003F64E7" w:rsidRDefault="00000000" w:rsidP="00112D80">
      <w:pPr>
        <w:pStyle w:val="a0"/>
        <w:jc w:val="center"/>
        <w:rPr>
          <w:lang w:val="en-US"/>
        </w:rPr>
      </w:pPr>
      <w:r>
        <w:t>Рис.</w:t>
      </w:r>
      <w:proofErr w:type="gramStart"/>
      <w:r>
        <w:t>7:Добавление</w:t>
      </w:r>
      <w:proofErr w:type="gramEnd"/>
      <w:r>
        <w:t xml:space="preserve"> скачанного образа </w:t>
      </w:r>
      <w:proofErr w:type="spellStart"/>
      <w:r>
        <w:t>Kali</w:t>
      </w:r>
      <w:proofErr w:type="spellEnd"/>
      <w:r>
        <w:t xml:space="preserve"> Linux</w:t>
      </w:r>
    </w:p>
    <w:p w14:paraId="14A60AF6" w14:textId="77777777" w:rsidR="00112D80" w:rsidRDefault="00112D80" w:rsidP="00112D80">
      <w:pPr>
        <w:pStyle w:val="a0"/>
        <w:jc w:val="center"/>
        <w:rPr>
          <w:lang w:val="en-US"/>
        </w:rPr>
      </w:pPr>
    </w:p>
    <w:p w14:paraId="1BB85E57" w14:textId="0B07DEF7" w:rsidR="00112D80" w:rsidRPr="00112D80" w:rsidRDefault="00112D80" w:rsidP="00112D80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801556A" wp14:editId="0B248DFC">
            <wp:extent cx="6152515" cy="3815715"/>
            <wp:effectExtent l="0" t="0" r="0" b="0"/>
            <wp:docPr id="1153522594" name="Рисунок 8" descr="Изображение выглядит как текст, снимок экрана, программное обеспечение, Значок на компьютер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522594" name="Рисунок 8" descr="Изображение выглядит как текст, снимок экрана, программное обеспечение, Значок на компьютере&#10;&#10;Автоматически созданное описание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81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F9183" w14:textId="77777777" w:rsidR="003F64E7" w:rsidRDefault="00000000" w:rsidP="00112D80">
      <w:pPr>
        <w:pStyle w:val="a0"/>
        <w:jc w:val="center"/>
      </w:pPr>
      <w:r>
        <w:t>Рис.</w:t>
      </w:r>
      <w:proofErr w:type="gramStart"/>
      <w:r>
        <w:t>8:Параметры</w:t>
      </w:r>
      <w:proofErr w:type="gramEnd"/>
      <w:r>
        <w:t xml:space="preserve"> системы</w:t>
      </w:r>
    </w:p>
    <w:p w14:paraId="23FE4A13" w14:textId="77777777" w:rsidR="003F64E7" w:rsidRDefault="00000000">
      <w:pPr>
        <w:pStyle w:val="a0"/>
        <w:rPr>
          <w:lang w:val="en-US"/>
        </w:rPr>
      </w:pPr>
      <w:r>
        <w:t>После выбора образа попала в загрузочное меню Kali. Выбрала тип установки: основной вариант без дополнительных настроек и тонкостей — это «</w:t>
      </w:r>
      <w:proofErr w:type="spellStart"/>
      <w:r>
        <w:t>Graphical</w:t>
      </w:r>
      <w:proofErr w:type="spellEnd"/>
      <w:r>
        <w:t xml:space="preserve"> </w:t>
      </w:r>
      <w:proofErr w:type="spellStart"/>
      <w:r>
        <w:t>install</w:t>
      </w:r>
      <w:proofErr w:type="spellEnd"/>
      <w:r>
        <w:t>» (рис.9).</w:t>
      </w:r>
    </w:p>
    <w:p w14:paraId="37C3430E" w14:textId="77777777" w:rsidR="003C6AD8" w:rsidRDefault="00112D80" w:rsidP="003C6AD8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DB20A4A" wp14:editId="1BD37094">
            <wp:extent cx="6152515" cy="5348605"/>
            <wp:effectExtent l="0" t="0" r="0" b="0"/>
            <wp:docPr id="2071385384" name="Рисунок 9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385384" name="Рисунок 9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4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4B444" w14:textId="1A6FB63E" w:rsidR="00112D80" w:rsidRPr="00922C18" w:rsidRDefault="003C6AD8" w:rsidP="00922C18">
      <w:pPr>
        <w:pStyle w:val="a0"/>
        <w:jc w:val="center"/>
        <w:rPr>
          <w:lang w:val="en-US"/>
        </w:rPr>
      </w:pPr>
      <w:r>
        <w:t>Рис.</w:t>
      </w:r>
      <w:proofErr w:type="gramStart"/>
      <w:r>
        <w:t>9:Тип</w:t>
      </w:r>
      <w:proofErr w:type="gramEnd"/>
      <w:r>
        <w:t xml:space="preserve"> установки</w:t>
      </w:r>
    </w:p>
    <w:p w14:paraId="57EF96F3" w14:textId="258A8CB4" w:rsidR="003C6AD8" w:rsidRDefault="003C6AD8">
      <w:pPr>
        <w:pStyle w:val="a0"/>
        <w:rPr>
          <w:lang w:val="en-US"/>
        </w:rPr>
      </w:pPr>
    </w:p>
    <w:p w14:paraId="75CD3A25" w14:textId="77777777" w:rsidR="003F64E7" w:rsidRPr="00922C18" w:rsidRDefault="00000000">
      <w:pPr>
        <w:pStyle w:val="a0"/>
      </w:pPr>
      <w:r>
        <w:t>Выбрала язык, который будет использоваться для установки и в дальнейшем в самой операционной системе (рис.10).</w:t>
      </w:r>
    </w:p>
    <w:p w14:paraId="5D3CA0F0" w14:textId="5F0F68E3" w:rsidR="003F64E7" w:rsidRPr="00922C18" w:rsidRDefault="003C6AD8" w:rsidP="00922C18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D358490" wp14:editId="6067103D">
            <wp:extent cx="6152515" cy="5243195"/>
            <wp:effectExtent l="0" t="0" r="0" b="0"/>
            <wp:docPr id="793950737" name="Рисунок 10" descr="Изображение выглядит как текст, электроника, снимок экрана, диспле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950737" name="Рисунок 10" descr="Изображение выглядит как текст, электроника, снимок экрана, дисплей&#10;&#10;Автоматически созданное описание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10:Выбор</w:t>
      </w:r>
      <w:proofErr w:type="gramEnd"/>
      <w:r w:rsidR="00000000">
        <w:t xml:space="preserve"> языка</w:t>
      </w:r>
    </w:p>
    <w:p w14:paraId="79F70EFF" w14:textId="77777777" w:rsidR="003F64E7" w:rsidRDefault="00000000">
      <w:pPr>
        <w:pStyle w:val="a0"/>
        <w:rPr>
          <w:lang w:val="en-US"/>
        </w:rPr>
      </w:pPr>
      <w:r>
        <w:t>Указала своё местонахождение (страну), чтобы система смогла настроить часовой пояс (рис.11).</w:t>
      </w:r>
    </w:p>
    <w:p w14:paraId="1607377D" w14:textId="608C70AE" w:rsidR="003F64E7" w:rsidRPr="00922C18" w:rsidRDefault="00922C18" w:rsidP="00922C18">
      <w:pPr>
        <w:pStyle w:val="a0"/>
        <w:jc w:val="center"/>
      </w:pPr>
      <w:r>
        <w:rPr>
          <w:noProof/>
          <w:lang w:val="en-US"/>
        </w:rPr>
        <w:lastRenderedPageBreak/>
        <w:drawing>
          <wp:inline distT="0" distB="0" distL="0" distR="0" wp14:anchorId="201C4E21" wp14:editId="403230F1">
            <wp:extent cx="6152515" cy="5243195"/>
            <wp:effectExtent l="0" t="0" r="0" b="0"/>
            <wp:docPr id="737824285" name="Рисунок 11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824285" name="Рисунок 11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11:Местонахождение</w:t>
      </w:r>
      <w:proofErr w:type="gramEnd"/>
    </w:p>
    <w:p w14:paraId="2DE86AC9" w14:textId="6A1439B2" w:rsidR="003F64E7" w:rsidRPr="00922C18" w:rsidRDefault="00000000">
      <w:pPr>
        <w:pStyle w:val="a0"/>
      </w:pPr>
      <w:r>
        <w:t>Выбрала раскладку клавиатуры, которой пользуюсь на постоянной основе (рис.12)</w:t>
      </w:r>
      <w:r w:rsidR="00922C18" w:rsidRPr="00922C18">
        <w:t>,</w:t>
      </w:r>
      <w:r>
        <w:t xml:space="preserve"> и указала предпочтительный способ переключения языков на клавиатуре (рис.13).</w:t>
      </w:r>
    </w:p>
    <w:p w14:paraId="48557996" w14:textId="21F2FEE1" w:rsidR="003F64E7" w:rsidRDefault="00922C18" w:rsidP="005D7AB4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64BF6FD" wp14:editId="35E4098C">
            <wp:extent cx="6152515" cy="5243195"/>
            <wp:effectExtent l="0" t="0" r="0" b="0"/>
            <wp:docPr id="177019525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195252" name="Рисунок 177019525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12:Раскладка</w:t>
      </w:r>
      <w:proofErr w:type="gramEnd"/>
      <w:r w:rsidR="00000000">
        <w:t xml:space="preserve"> клавиатуры</w:t>
      </w:r>
    </w:p>
    <w:p w14:paraId="7295A970" w14:textId="77777777" w:rsidR="005D7AB4" w:rsidRDefault="005D7AB4" w:rsidP="005D7AB4">
      <w:pPr>
        <w:pStyle w:val="a0"/>
        <w:jc w:val="center"/>
        <w:rPr>
          <w:lang w:val="en-US"/>
        </w:rPr>
      </w:pPr>
    </w:p>
    <w:p w14:paraId="69CCD0F8" w14:textId="6631C42D" w:rsidR="005D7AB4" w:rsidRPr="005D7AB4" w:rsidRDefault="005D7AB4" w:rsidP="005D7AB4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E3FDC13" wp14:editId="25AEA59C">
            <wp:extent cx="6152515" cy="5243195"/>
            <wp:effectExtent l="0" t="0" r="0" b="0"/>
            <wp:docPr id="156915993" name="Рисунок 13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15993" name="Рисунок 13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63DCC" w14:textId="77777777" w:rsidR="003F64E7" w:rsidRDefault="00000000" w:rsidP="005D7AB4">
      <w:pPr>
        <w:pStyle w:val="a0"/>
        <w:jc w:val="center"/>
      </w:pPr>
      <w:r>
        <w:t>Рис.</w:t>
      </w:r>
      <w:proofErr w:type="gramStart"/>
      <w:r>
        <w:t>13:Способ</w:t>
      </w:r>
      <w:proofErr w:type="gramEnd"/>
      <w:r>
        <w:t xml:space="preserve"> переключения языков</w:t>
      </w:r>
    </w:p>
    <w:p w14:paraId="601D6777" w14:textId="77777777" w:rsidR="003F64E7" w:rsidRDefault="00000000">
      <w:pPr>
        <w:pStyle w:val="a0"/>
        <w:rPr>
          <w:lang w:val="en-US"/>
        </w:rPr>
      </w:pPr>
      <w:r>
        <w:t>После начнется автоматическая настройка параметров операционной системы (рис.14).</w:t>
      </w:r>
    </w:p>
    <w:p w14:paraId="7629F10A" w14:textId="4309A55C" w:rsidR="005D7AB4" w:rsidRPr="005D7AB4" w:rsidRDefault="005D7AB4">
      <w:pPr>
        <w:pStyle w:val="a0"/>
        <w:rPr>
          <w:lang w:val="en-US"/>
        </w:rPr>
      </w:pPr>
    </w:p>
    <w:p w14:paraId="63172E73" w14:textId="64198C3E" w:rsidR="003F64E7" w:rsidRPr="00F5495E" w:rsidRDefault="00F5495E" w:rsidP="00F5495E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88AAE64" wp14:editId="4ACE126A">
            <wp:extent cx="6152515" cy="5243195"/>
            <wp:effectExtent l="0" t="0" r="0" b="0"/>
            <wp:docPr id="1772303477" name="Рисунок 14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303477" name="Рисунок 14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14:Настройка</w:t>
      </w:r>
      <w:proofErr w:type="gramEnd"/>
      <w:r w:rsidR="00000000">
        <w:t xml:space="preserve"> параметров ОС</w:t>
      </w:r>
    </w:p>
    <w:p w14:paraId="0B5DD30A" w14:textId="77777777" w:rsidR="003F64E7" w:rsidRDefault="00000000">
      <w:pPr>
        <w:pStyle w:val="a0"/>
        <w:rPr>
          <w:lang w:val="en-US"/>
        </w:rPr>
      </w:pPr>
      <w:r>
        <w:t>Установщик предложил создать учетную запись суперпользователя. Создала безопасный пароль и ввела его в оба поля (рис.15).</w:t>
      </w:r>
    </w:p>
    <w:p w14:paraId="2975D145" w14:textId="3DE60A86" w:rsidR="003F64E7" w:rsidRPr="00F5495E" w:rsidRDefault="00F5495E" w:rsidP="00F5495E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08349EA" wp14:editId="70B07E31">
            <wp:extent cx="6152515" cy="5243195"/>
            <wp:effectExtent l="0" t="0" r="0" b="0"/>
            <wp:docPr id="506285940" name="Рисунок 15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285940" name="Рисунок 15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15:Создание</w:t>
      </w:r>
      <w:proofErr w:type="gramEnd"/>
      <w:r w:rsidR="00000000">
        <w:t xml:space="preserve"> безопасного пароля</w:t>
      </w:r>
    </w:p>
    <w:p w14:paraId="27EA051B" w14:textId="77777777" w:rsidR="003F64E7" w:rsidRDefault="00000000">
      <w:pPr>
        <w:pStyle w:val="a0"/>
        <w:rPr>
          <w:lang w:val="en-US"/>
        </w:rPr>
      </w:pPr>
      <w:r>
        <w:t>Продолжится автоматическая настройка параметров системы - разметка дисков (рис.16-20).</w:t>
      </w:r>
    </w:p>
    <w:p w14:paraId="57D2A9C2" w14:textId="3D2E7FBC" w:rsidR="003F64E7" w:rsidRDefault="00F5495E" w:rsidP="00F5495E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173B4AD" wp14:editId="5588F30C">
            <wp:extent cx="6152515" cy="5243195"/>
            <wp:effectExtent l="0" t="0" r="0" b="0"/>
            <wp:docPr id="322907629" name="Рисунок 16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907629" name="Рисунок 16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16:Настройка</w:t>
      </w:r>
      <w:proofErr w:type="gramEnd"/>
      <w:r w:rsidR="00000000">
        <w:t xml:space="preserve"> параметров системы</w:t>
      </w:r>
    </w:p>
    <w:p w14:paraId="47C76638" w14:textId="35738876" w:rsidR="003F64E7" w:rsidRDefault="00F5495E" w:rsidP="00F5495E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A37CD5B" wp14:editId="591E8FEF">
            <wp:extent cx="6152515" cy="5243195"/>
            <wp:effectExtent l="0" t="0" r="0" b="0"/>
            <wp:docPr id="373191892" name="Рисунок 17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191892" name="Рисунок 17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17:Настройка</w:t>
      </w:r>
      <w:proofErr w:type="gramEnd"/>
      <w:r w:rsidR="00000000">
        <w:t xml:space="preserve"> параметров системы</w:t>
      </w:r>
    </w:p>
    <w:p w14:paraId="47A95E04" w14:textId="5C549F63" w:rsidR="003F64E7" w:rsidRDefault="00F5495E" w:rsidP="00F5495E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7D53C0A" wp14:editId="1E7A7E86">
            <wp:extent cx="6152515" cy="5243195"/>
            <wp:effectExtent l="0" t="0" r="0" b="0"/>
            <wp:docPr id="9491223" name="Рисунок 18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1223" name="Рисунок 18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18:Разметка</w:t>
      </w:r>
      <w:proofErr w:type="gramEnd"/>
      <w:r w:rsidR="00000000">
        <w:t xml:space="preserve"> дисков</w:t>
      </w:r>
    </w:p>
    <w:p w14:paraId="478899F7" w14:textId="1B36ABFD" w:rsidR="003F64E7" w:rsidRDefault="00F5495E" w:rsidP="00F5495E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DB40A93" wp14:editId="1422EEFA">
            <wp:extent cx="6152515" cy="5243195"/>
            <wp:effectExtent l="0" t="0" r="0" b="0"/>
            <wp:docPr id="404939418" name="Рисунок 19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939418" name="Рисунок 19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19:Разметка</w:t>
      </w:r>
      <w:proofErr w:type="gramEnd"/>
      <w:r w:rsidR="00000000">
        <w:t xml:space="preserve"> дисков</w:t>
      </w:r>
    </w:p>
    <w:p w14:paraId="5E8782C1" w14:textId="58D09DC6" w:rsidR="003F64E7" w:rsidRPr="00F5495E" w:rsidRDefault="00F5495E" w:rsidP="00F5495E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4F1513B" wp14:editId="4B7B6B4F">
            <wp:extent cx="6152515" cy="5243195"/>
            <wp:effectExtent l="0" t="0" r="0" b="0"/>
            <wp:docPr id="89447857" name="Рисунок 20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47857" name="Рисунок 20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20:Разметка</w:t>
      </w:r>
      <w:proofErr w:type="gramEnd"/>
      <w:r w:rsidR="00000000">
        <w:t xml:space="preserve"> дисков</w:t>
      </w:r>
    </w:p>
    <w:p w14:paraId="0FB000C8" w14:textId="77777777" w:rsidR="003F64E7" w:rsidRDefault="00000000">
      <w:pPr>
        <w:pStyle w:val="a0"/>
        <w:rPr>
          <w:lang w:val="en-US"/>
        </w:rPr>
      </w:pPr>
      <w:r>
        <w:t>Устанавливаем менеджер пакетов (рис.21).</w:t>
      </w:r>
    </w:p>
    <w:p w14:paraId="6E1AA3E3" w14:textId="67D35533" w:rsidR="003F64E7" w:rsidRDefault="00F5495E" w:rsidP="00121BDF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10133A0" wp14:editId="126DD97B">
            <wp:extent cx="6152515" cy="5243195"/>
            <wp:effectExtent l="0" t="0" r="0" b="0"/>
            <wp:docPr id="1790320766" name="Рисунок 21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320766" name="Рисунок 21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21:Установка</w:t>
      </w:r>
      <w:proofErr w:type="gramEnd"/>
      <w:r w:rsidR="00000000">
        <w:t xml:space="preserve"> менеджера пакетов</w:t>
      </w:r>
    </w:p>
    <w:p w14:paraId="76141B19" w14:textId="77777777" w:rsidR="00121BDF" w:rsidRPr="00121BDF" w:rsidRDefault="00121BDF" w:rsidP="00121BDF">
      <w:pPr>
        <w:pStyle w:val="a0"/>
        <w:jc w:val="center"/>
        <w:rPr>
          <w:lang w:val="en-US"/>
        </w:rPr>
      </w:pPr>
    </w:p>
    <w:p w14:paraId="0F0E3441" w14:textId="77777777" w:rsidR="003F64E7" w:rsidRDefault="00000000">
      <w:pPr>
        <w:pStyle w:val="a0"/>
        <w:rPr>
          <w:lang w:val="en-US"/>
        </w:rPr>
      </w:pPr>
      <w:r>
        <w:t>Разрешила установку системного загрузчика GRUB (рис.22).</w:t>
      </w:r>
    </w:p>
    <w:p w14:paraId="2EF74D99" w14:textId="4892301E" w:rsidR="003F64E7" w:rsidRPr="00121BDF" w:rsidRDefault="00121BDF" w:rsidP="00121BDF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D1BC9BB" wp14:editId="41F7555A">
            <wp:extent cx="6152515" cy="5243195"/>
            <wp:effectExtent l="0" t="0" r="0" b="0"/>
            <wp:docPr id="2018122750" name="Рисунок 22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122750" name="Рисунок 22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22:Установка</w:t>
      </w:r>
      <w:proofErr w:type="gramEnd"/>
      <w:r w:rsidR="00000000">
        <w:t xml:space="preserve"> GRUB</w:t>
      </w:r>
    </w:p>
    <w:p w14:paraId="3A9E5944" w14:textId="77777777" w:rsidR="00121BDF" w:rsidRDefault="00121BDF">
      <w:pPr>
        <w:pStyle w:val="a0"/>
        <w:rPr>
          <w:lang w:val="en-US"/>
        </w:rPr>
      </w:pPr>
    </w:p>
    <w:p w14:paraId="6068B1F5" w14:textId="2B4CC13F" w:rsidR="003F64E7" w:rsidRDefault="00000000">
      <w:pPr>
        <w:pStyle w:val="a0"/>
        <w:rPr>
          <w:lang w:val="en-US"/>
        </w:rPr>
      </w:pPr>
      <w:r>
        <w:t>Дождалась завершения установки (рис.23-25).</w:t>
      </w:r>
    </w:p>
    <w:p w14:paraId="2B7FF9DE" w14:textId="06556C6D" w:rsidR="003F64E7" w:rsidRDefault="00121BDF" w:rsidP="00121BDF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D9E30A0" wp14:editId="34B1068F">
            <wp:extent cx="6152515" cy="5243195"/>
            <wp:effectExtent l="0" t="0" r="0" b="0"/>
            <wp:docPr id="1747391230" name="Рисунок 23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391230" name="Рисунок 23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23:Завершение</w:t>
      </w:r>
      <w:proofErr w:type="gramEnd"/>
      <w:r w:rsidR="00000000">
        <w:t xml:space="preserve"> установки</w:t>
      </w:r>
    </w:p>
    <w:p w14:paraId="67A188C5" w14:textId="6D60817E" w:rsidR="003F64E7" w:rsidRDefault="00121BDF" w:rsidP="00121BDF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3DBAECA" wp14:editId="69E0BA85">
            <wp:extent cx="6152515" cy="5243195"/>
            <wp:effectExtent l="0" t="0" r="0" b="0"/>
            <wp:docPr id="416956179" name="Рисунок 24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956179" name="Рисунок 24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24:Завершение</w:t>
      </w:r>
      <w:proofErr w:type="gramEnd"/>
      <w:r w:rsidR="00000000">
        <w:t xml:space="preserve"> установки</w:t>
      </w:r>
    </w:p>
    <w:p w14:paraId="0B4A06F5" w14:textId="4F6417F8" w:rsidR="00121BDF" w:rsidRPr="00121BDF" w:rsidRDefault="00121BDF" w:rsidP="00121BDF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DF8521F" wp14:editId="4B26AB44">
            <wp:extent cx="6152515" cy="5243195"/>
            <wp:effectExtent l="0" t="0" r="0" b="0"/>
            <wp:docPr id="479154065" name="Рисунок 25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154065" name="Рисунок 25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8E694" w14:textId="77777777" w:rsidR="003F64E7" w:rsidRDefault="00000000" w:rsidP="00121BDF">
      <w:pPr>
        <w:pStyle w:val="a0"/>
        <w:jc w:val="center"/>
      </w:pPr>
      <w:r>
        <w:t>Рис.</w:t>
      </w:r>
      <w:proofErr w:type="gramStart"/>
      <w:r>
        <w:t>25:Завершение</w:t>
      </w:r>
      <w:proofErr w:type="gramEnd"/>
      <w:r>
        <w:t xml:space="preserve"> установки</w:t>
      </w:r>
    </w:p>
    <w:p w14:paraId="5F827CA7" w14:textId="77777777" w:rsidR="003F64E7" w:rsidRDefault="00000000">
      <w:pPr>
        <w:pStyle w:val="a0"/>
        <w:rPr>
          <w:lang w:val="en-US"/>
        </w:rPr>
      </w:pPr>
      <w:r>
        <w:t>Система попросила ввести имя пользователя, т. е. слово «</w:t>
      </w:r>
      <w:proofErr w:type="spellStart"/>
      <w:r>
        <w:t>root</w:t>
      </w:r>
      <w:proofErr w:type="spellEnd"/>
      <w:r>
        <w:t>» (рис.26).</w:t>
      </w:r>
    </w:p>
    <w:p w14:paraId="2BF4F80C" w14:textId="20B8E8F9" w:rsidR="003F64E7" w:rsidRDefault="00121BDF" w:rsidP="00121BDF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D6441C3" wp14:editId="56C6FC5E">
            <wp:extent cx="6152515" cy="5113655"/>
            <wp:effectExtent l="0" t="0" r="0" b="0"/>
            <wp:docPr id="1800539069" name="Рисунок 26" descr="Изображение выглядит как снимок экрана, текст, программное обеспечение, Мультимедийн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539069" name="Рисунок 26" descr="Изображение выглядит как снимок экрана, текст, программное обеспечение, Мультимедийное программное обеспечение&#10;&#10;Автоматически созданное описание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11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26:Имя</w:t>
      </w:r>
      <w:proofErr w:type="gramEnd"/>
      <w:r w:rsidR="00000000">
        <w:t xml:space="preserve"> пользователя</w:t>
      </w:r>
    </w:p>
    <w:p w14:paraId="399F2F51" w14:textId="77777777" w:rsidR="00121BDF" w:rsidRPr="00121BDF" w:rsidRDefault="00121BDF" w:rsidP="00121BDF">
      <w:pPr>
        <w:pStyle w:val="a0"/>
        <w:jc w:val="center"/>
        <w:rPr>
          <w:lang w:val="en-US"/>
        </w:rPr>
      </w:pPr>
    </w:p>
    <w:p w14:paraId="6FDCB4FB" w14:textId="77777777" w:rsidR="003F64E7" w:rsidRDefault="00000000">
      <w:pPr>
        <w:pStyle w:val="a0"/>
        <w:rPr>
          <w:lang w:val="en-US"/>
        </w:rPr>
      </w:pPr>
      <w:r>
        <w:t>После успешного входа я попала на рабочий стол Kali. Теперь могу начинать знакомиться с этой операционной системой и настраивать ее (рис.27).</w:t>
      </w:r>
    </w:p>
    <w:p w14:paraId="0117EC1C" w14:textId="473DC9AC" w:rsidR="003F64E7" w:rsidRPr="00121BDF" w:rsidRDefault="00121BDF" w:rsidP="00121BDF">
      <w:pPr>
        <w:pStyle w:val="a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DEEA65B" wp14:editId="57829292">
            <wp:extent cx="6152515" cy="5113655"/>
            <wp:effectExtent l="0" t="0" r="0" b="0"/>
            <wp:docPr id="265965246" name="Рисунок 27" descr="Изображение выглядит как текст, снимок экрана, компьютер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965246" name="Рисунок 27" descr="Изображение выглядит как текст, снимок экрана, компьютер, программное обеспечение&#10;&#10;Автоматически созданное описание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11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Рис.</w:t>
      </w:r>
      <w:proofErr w:type="gramStart"/>
      <w:r w:rsidR="00000000">
        <w:t>27:Рабочий</w:t>
      </w:r>
      <w:proofErr w:type="gramEnd"/>
      <w:r w:rsidR="00000000">
        <w:t xml:space="preserve"> стол </w:t>
      </w:r>
      <w:proofErr w:type="spellStart"/>
      <w:r w:rsidR="00000000">
        <w:t>Kali</w:t>
      </w:r>
      <w:proofErr w:type="spellEnd"/>
    </w:p>
    <w:p w14:paraId="0DC9A972" w14:textId="77777777" w:rsidR="003F64E7" w:rsidRDefault="00000000">
      <w:pPr>
        <w:pStyle w:val="1"/>
      </w:pPr>
      <w:bookmarkStart w:id="4" w:name="выводы"/>
      <w:bookmarkStart w:id="5" w:name="_Toc177244918"/>
      <w:bookmarkEnd w:id="2"/>
      <w:r>
        <w:t>Выводы</w:t>
      </w:r>
      <w:bookmarkEnd w:id="5"/>
    </w:p>
    <w:p w14:paraId="0C762188" w14:textId="77777777" w:rsidR="003F64E7" w:rsidRDefault="00000000">
      <w:pPr>
        <w:pStyle w:val="FirstParagraph"/>
      </w:pPr>
      <w:r>
        <w:t>Установила дистрибутив Kali Linux в виртуальную машину.</w:t>
      </w:r>
      <w:bookmarkEnd w:id="4"/>
    </w:p>
    <w:sectPr w:rsidR="003F64E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6BB21" w14:textId="77777777" w:rsidR="00B71FE4" w:rsidRDefault="00B71FE4">
      <w:pPr>
        <w:spacing w:after="0"/>
      </w:pPr>
      <w:r>
        <w:separator/>
      </w:r>
    </w:p>
  </w:endnote>
  <w:endnote w:type="continuationSeparator" w:id="0">
    <w:p w14:paraId="78228D27" w14:textId="77777777" w:rsidR="00B71FE4" w:rsidRDefault="00B71F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E6E2C" w14:textId="77777777" w:rsidR="00B71FE4" w:rsidRDefault="00B71FE4">
      <w:r>
        <w:separator/>
      </w:r>
    </w:p>
  </w:footnote>
  <w:footnote w:type="continuationSeparator" w:id="0">
    <w:p w14:paraId="31C29B11" w14:textId="77777777" w:rsidR="00B71FE4" w:rsidRDefault="00B71F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E430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5231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64E7"/>
    <w:rsid w:val="00112D80"/>
    <w:rsid w:val="00121BDF"/>
    <w:rsid w:val="002F70AB"/>
    <w:rsid w:val="003C6AD8"/>
    <w:rsid w:val="003F64E7"/>
    <w:rsid w:val="005D7AB4"/>
    <w:rsid w:val="00747526"/>
    <w:rsid w:val="00922C18"/>
    <w:rsid w:val="00945806"/>
    <w:rsid w:val="00B71FE4"/>
    <w:rsid w:val="00E2087A"/>
    <w:rsid w:val="00F549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FA43AD"/>
  <w15:docId w15:val="{781426D5-8813-4E24-A326-E633423F3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F70A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6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1 этапу индивидуального проекта</vt:lpstr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ндивидуального проекта</dc:title>
  <dc:creator>Андрианова Марина Георгиевна</dc:creator>
  <cp:keywords/>
  <cp:lastModifiedBy>Андрианова Марина Георгиевна</cp:lastModifiedBy>
  <cp:revision>3</cp:revision>
  <dcterms:created xsi:type="dcterms:W3CDTF">2024-09-14T19:21:00Z</dcterms:created>
  <dcterms:modified xsi:type="dcterms:W3CDTF">2024-09-14T19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